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159F" w:rsidRDefault="006001A2" w14:paraId="06A43757" w14:textId="77777777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Pr="006A7D19" w:rsid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:rsidRPr="0079159F" w:rsidR="00020098" w:rsidRDefault="006001A2" w14:paraId="42D0C4ED" w14:textId="78AC5776">
      <w:pPr>
        <w:rPr>
          <w:rFonts w:ascii="Times New Roman" w:hAnsi="Times New Roman" w:eastAsia="Times New Roman" w:cs="Times New Roman"/>
          <w:b/>
          <w:lang w:eastAsia="en-GB"/>
        </w:rPr>
      </w:pPr>
      <w:r w:rsidRPr="0079159F">
        <w:rPr>
          <w:b/>
          <w:sz w:val="24"/>
          <w:szCs w:val="24"/>
          <w:lang w:val="en-US"/>
        </w:rPr>
        <w:t>”</w:t>
      </w:r>
      <w:r w:rsidRPr="0079159F" w:rsidR="0079159F">
        <w:rPr>
          <w:rFonts w:ascii="Helvetica Neue" w:hAnsi="Helvetica Neue" w:eastAsia="Times New Roman" w:cs="Times New Roman"/>
          <w:b/>
          <w:color w:val="4B4B4B"/>
          <w:sz w:val="24"/>
          <w:szCs w:val="24"/>
          <w:shd w:val="clear" w:color="auto" w:fill="FFFFFF"/>
          <w:lang w:eastAsia="en-GB"/>
        </w:rPr>
        <w:t>Self-Assessment Rubric of the Curriculum Agility Principles</w:t>
      </w:r>
      <w:r w:rsidRPr="0079159F">
        <w:rPr>
          <w:b/>
          <w:sz w:val="24"/>
          <w:szCs w:val="24"/>
          <w:lang w:val="en-US"/>
        </w:rPr>
        <w:t>”</w:t>
      </w:r>
    </w:p>
    <w:p w:rsidR="0079159F" w:rsidRDefault="006001A2" w14:paraId="4DB59281" w14:textId="34C6CCDA">
      <w:pPr>
        <w:rPr>
          <w:lang w:val="en-US"/>
        </w:rPr>
      </w:pPr>
      <w:r>
        <w:rPr>
          <w:lang w:val="en-US"/>
        </w:rPr>
        <w:t>Please fill out the following application a</w:t>
      </w:r>
      <w:r w:rsidR="00DA0729">
        <w:rPr>
          <w:lang w:val="en-US"/>
        </w:rPr>
        <w:t>nd</w:t>
      </w:r>
      <w:r>
        <w:rPr>
          <w:lang w:val="en-US"/>
        </w:rPr>
        <w:t xml:space="preserve"> send it to the Working Group leader (Suzanne Brink, </w:t>
      </w:r>
      <w:r w:rsidRPr="00DA0729" w:rsidR="00DA0729">
        <w:rPr>
          <w:lang w:val="en-US"/>
        </w:rPr>
        <w:t>suzanne.brink@um</w:t>
      </w:r>
      <w:r w:rsidR="00DA0729">
        <w:rPr>
          <w:lang w:val="en-US"/>
        </w:rPr>
        <w:t>u.se</w:t>
      </w:r>
      <w:r>
        <w:rPr>
          <w:lang w:val="en-US"/>
        </w:rPr>
        <w:t xml:space="preserve">) by email </w:t>
      </w:r>
      <w:r w:rsidR="002729F0">
        <w:rPr>
          <w:lang w:val="en-US"/>
        </w:rPr>
        <w:t xml:space="preserve">as soon as possible, but latest </w:t>
      </w:r>
      <w:r>
        <w:rPr>
          <w:lang w:val="en-US"/>
        </w:rPr>
        <w:t xml:space="preserve">before </w:t>
      </w:r>
      <w:r w:rsidR="000B543F">
        <w:rPr>
          <w:lang w:val="en-US"/>
        </w:rPr>
        <w:t xml:space="preserve">April </w:t>
      </w:r>
      <w:r w:rsidR="00DA691B">
        <w:rPr>
          <w:lang w:val="en-US"/>
        </w:rPr>
        <w:t>15</w:t>
      </w:r>
      <w:bookmarkStart w:name="_GoBack" w:id="0"/>
      <w:bookmarkEnd w:id="0"/>
      <w:r w:rsidR="000B543F">
        <w:rPr>
          <w:lang w:val="en-US"/>
        </w:rPr>
        <w:t>th</w:t>
      </w:r>
      <w:r>
        <w:rPr>
          <w:lang w:val="en-US"/>
        </w:rPr>
        <w:t xml:space="preserve"> 20</w:t>
      </w:r>
      <w:r w:rsidR="002729F0">
        <w:rPr>
          <w:lang w:val="en-US"/>
        </w:rPr>
        <w:t>22</w:t>
      </w:r>
      <w:r>
        <w:rPr>
          <w:lang w:val="en-US"/>
        </w:rPr>
        <w:t>.</w:t>
      </w:r>
      <w:r w:rsidR="0079159F">
        <w:rPr>
          <w:lang w:val="en-US"/>
        </w:rPr>
        <w:t xml:space="preserve"> You will be notified about acceptance before the 29</w:t>
      </w:r>
      <w:r w:rsidRPr="0079159F" w:rsidR="0079159F">
        <w:rPr>
          <w:vertAlign w:val="superscript"/>
          <w:lang w:val="en-US"/>
        </w:rPr>
        <w:t>th</w:t>
      </w:r>
      <w:r w:rsidR="0079159F">
        <w:rPr>
          <w:lang w:val="en-US"/>
        </w:rPr>
        <w:t xml:space="preserve"> of April 2022.</w:t>
      </w:r>
    </w:p>
    <w:p w:rsidR="006001A2" w:rsidRDefault="007E373E" w14:paraId="5E1F9515" w14:textId="0BA5D40E">
      <w:pPr>
        <w:rPr>
          <w:lang w:val="en-US"/>
        </w:rPr>
      </w:pPr>
      <w:r>
        <w:rPr>
          <w:lang w:val="en-US"/>
        </w:rPr>
        <w:t>By sending this application form</w:t>
      </w:r>
      <w:r w:rsidR="00757203">
        <w:rPr>
          <w:lang w:val="en-US"/>
        </w:rPr>
        <w:t>,</w:t>
      </w:r>
      <w:r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Pr="006A7D19" w:rsidR="00CF4AA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Pr="006A7D19" w:rsidR="00CF4AA9">
        <w:rPr>
          <w:noProof/>
          <w:lang w:val="en-US"/>
        </w:rPr>
        <w:t>ers</w:t>
      </w:r>
      <w:r w:rsidRPr="007E373E">
        <w:rPr>
          <w:lang w:val="en-US"/>
        </w:rPr>
        <w:t xml:space="preserve"> of your intention to register for and attend CDIO20</w:t>
      </w:r>
      <w:r w:rsidR="000B543F">
        <w:rPr>
          <w:lang w:val="en-US"/>
        </w:rPr>
        <w:t>22</w:t>
      </w:r>
      <w:r w:rsidR="00757203">
        <w:rPr>
          <w:lang w:val="en-US"/>
        </w:rPr>
        <w:t xml:space="preserve"> </w:t>
      </w:r>
      <w:r w:rsidRPr="007E373E" w:rsidR="00757203">
        <w:rPr>
          <w:lang w:val="en-US"/>
        </w:rPr>
        <w:t>(this is a condition for working group membership)</w:t>
      </w:r>
      <w:r w:rsidR="00757203">
        <w:rPr>
          <w:lang w:val="en-U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095"/>
        <w:gridCol w:w="986"/>
      </w:tblGrid>
      <w:tr w:rsidR="007E373E" w:rsidTr="00CF4AA9" w14:paraId="78383900" w14:textId="77777777">
        <w:tc>
          <w:tcPr>
            <w:tcW w:w="2547" w:type="dxa"/>
          </w:tcPr>
          <w:p w:rsidR="007E373E" w:rsidRDefault="00D8378E" w14:paraId="7CA7306D" w14:textId="7B98ADF2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  <w:p w:rsidR="00CF4AA9" w:rsidRDefault="00CF4AA9" w14:paraId="34F9B1B8" w14:textId="77777777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 w14:paraId="6A23BDE0" w14:textId="77777777">
            <w:pPr>
              <w:rPr>
                <w:lang w:val="en-US"/>
              </w:rPr>
            </w:pPr>
          </w:p>
        </w:tc>
      </w:tr>
      <w:tr w:rsidR="007E373E" w:rsidTr="00CF4AA9" w14:paraId="45626CAB" w14:textId="77777777">
        <w:tc>
          <w:tcPr>
            <w:tcW w:w="2547" w:type="dxa"/>
          </w:tcPr>
          <w:p w:rsidR="007E373E" w:rsidRDefault="007E373E" w14:paraId="1FEFB428" w14:textId="77777777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  <w:p w:rsidR="00CF4AA9" w:rsidRDefault="00CF4AA9" w14:paraId="49DF1F73" w14:textId="77777777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 w14:paraId="0FC64C1B" w14:textId="77777777">
            <w:pPr>
              <w:rPr>
                <w:lang w:val="en-US"/>
              </w:rPr>
            </w:pPr>
          </w:p>
        </w:tc>
      </w:tr>
      <w:tr w:rsidR="007E373E" w:rsidTr="00CF4AA9" w14:paraId="3FC141C6" w14:textId="77777777">
        <w:tc>
          <w:tcPr>
            <w:tcW w:w="2547" w:type="dxa"/>
          </w:tcPr>
          <w:p w:rsidR="007E373E" w:rsidRDefault="007E373E" w14:paraId="6BEFB32F" w14:textId="77777777">
            <w:pPr>
              <w:rPr>
                <w:lang w:val="en-US"/>
              </w:rPr>
            </w:pPr>
            <w:r>
              <w:rPr>
                <w:lang w:val="en-US"/>
              </w:rPr>
              <w:t>Institution</w:t>
            </w:r>
          </w:p>
          <w:p w:rsidR="00CF4AA9" w:rsidRDefault="00CF4AA9" w14:paraId="65BA14D2" w14:textId="77777777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 w14:paraId="2EBDBB25" w14:textId="77777777">
            <w:pPr>
              <w:rPr>
                <w:lang w:val="en-US"/>
              </w:rPr>
            </w:pPr>
          </w:p>
        </w:tc>
      </w:tr>
      <w:tr w:rsidR="007E373E" w:rsidTr="00CF4AA9" w14:paraId="7DE90913" w14:textId="77777777">
        <w:tc>
          <w:tcPr>
            <w:tcW w:w="2547" w:type="dxa"/>
          </w:tcPr>
          <w:p w:rsidR="007E373E" w:rsidRDefault="007E373E" w14:paraId="74051FC5" w14:textId="77777777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  <w:p w:rsidR="00CF4AA9" w:rsidRDefault="00CF4AA9" w14:paraId="03A0B66A" w14:textId="77777777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 w14:paraId="4782BF13" w14:textId="77777777">
            <w:pPr>
              <w:rPr>
                <w:lang w:val="en-US"/>
              </w:rPr>
            </w:pPr>
          </w:p>
        </w:tc>
      </w:tr>
      <w:tr w:rsidR="007E373E" w:rsidTr="00CF4AA9" w14:paraId="28399D38" w14:textId="77777777">
        <w:tc>
          <w:tcPr>
            <w:tcW w:w="2547" w:type="dxa"/>
          </w:tcPr>
          <w:p w:rsidR="007E373E" w:rsidRDefault="007E373E" w14:paraId="700E218C" w14:textId="77777777">
            <w:pPr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:rsidR="00CF4AA9" w:rsidRDefault="00CF4AA9" w14:paraId="6929FD9B" w14:textId="77777777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 w14:paraId="0AF305FE" w14:textId="77777777">
            <w:pPr>
              <w:rPr>
                <w:lang w:val="en-US"/>
              </w:rPr>
            </w:pPr>
          </w:p>
        </w:tc>
      </w:tr>
      <w:tr w:rsidR="007E373E" w:rsidTr="00CF4AA9" w14:paraId="5264412C" w14:textId="77777777">
        <w:tc>
          <w:tcPr>
            <w:tcW w:w="2547" w:type="dxa"/>
          </w:tcPr>
          <w:p w:rsidR="007E373E" w:rsidRDefault="007E373E" w14:paraId="45512CCF" w14:textId="52A82794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001A2">
              <w:rPr>
                <w:lang w:val="en-US"/>
              </w:rPr>
              <w:t xml:space="preserve"> brief explanation of your interest in the working group</w:t>
            </w:r>
          </w:p>
          <w:p w:rsidR="00CF4AA9" w:rsidRDefault="00CF4AA9" w14:paraId="5630D545" w14:textId="77777777">
            <w:pPr>
              <w:rPr>
                <w:lang w:val="en-US"/>
              </w:rPr>
            </w:pPr>
          </w:p>
          <w:p w:rsidR="00CF4AA9" w:rsidRDefault="00CF4AA9" w14:paraId="2A728A44" w14:textId="77777777">
            <w:pPr>
              <w:rPr>
                <w:lang w:val="en-US"/>
              </w:rPr>
            </w:pPr>
          </w:p>
          <w:p w:rsidR="00CF4AA9" w:rsidRDefault="00CF4AA9" w14:paraId="072F1026" w14:textId="77777777">
            <w:pPr>
              <w:rPr>
                <w:lang w:val="en-US"/>
              </w:rPr>
            </w:pPr>
          </w:p>
          <w:p w:rsidR="00CF4AA9" w:rsidRDefault="00CF4AA9" w14:paraId="338B332F" w14:textId="77777777">
            <w:pPr>
              <w:rPr>
                <w:lang w:val="en-US"/>
              </w:rPr>
            </w:pPr>
          </w:p>
          <w:p w:rsidR="00CF4AA9" w:rsidRDefault="00CF4AA9" w14:paraId="7E376072" w14:textId="77777777">
            <w:pPr>
              <w:rPr>
                <w:lang w:val="en-US"/>
              </w:rPr>
            </w:pPr>
          </w:p>
          <w:p w:rsidR="00CF4AA9" w:rsidRDefault="00CF4AA9" w14:paraId="2D7BF578" w14:textId="77777777">
            <w:pPr>
              <w:rPr>
                <w:lang w:val="en-US"/>
              </w:rPr>
            </w:pPr>
          </w:p>
          <w:p w:rsidR="00CF4AA9" w:rsidRDefault="00CF4AA9" w14:paraId="0784C068" w14:textId="77777777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 w14:paraId="0AD61805" w14:textId="77777777">
            <w:pPr>
              <w:rPr>
                <w:lang w:val="en-US"/>
              </w:rPr>
            </w:pPr>
          </w:p>
        </w:tc>
      </w:tr>
      <w:tr w:rsidR="007E373E" w:rsidTr="00CF4AA9" w14:paraId="0FFA7065" w14:textId="77777777">
        <w:tc>
          <w:tcPr>
            <w:tcW w:w="2547" w:type="dxa"/>
          </w:tcPr>
          <w:p w:rsidR="00CF4AA9" w:rsidRDefault="00757203" w14:paraId="06B6B1D7" w14:textId="347CC52A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  <w:r w:rsidRPr="006001A2" w:rsidR="007E373E">
              <w:rPr>
                <w:lang w:val="en-US"/>
              </w:rPr>
              <w:t>our experience relevant to</w:t>
            </w:r>
            <w:r w:rsidR="007E373E">
              <w:rPr>
                <w:lang w:val="en-US"/>
              </w:rPr>
              <w:t xml:space="preserve"> </w:t>
            </w:r>
            <w:r w:rsidR="0079159F">
              <w:rPr>
                <w:lang w:val="en-US"/>
              </w:rPr>
              <w:t xml:space="preserve">the working group </w:t>
            </w:r>
          </w:p>
          <w:p w:rsidR="00CF4AA9" w:rsidRDefault="00CF4AA9" w14:paraId="29D12759" w14:textId="77777777">
            <w:pPr>
              <w:rPr>
                <w:lang w:val="en-US"/>
              </w:rPr>
            </w:pPr>
          </w:p>
          <w:p w:rsidR="00CF4AA9" w:rsidRDefault="00CF4AA9" w14:paraId="57DF5B8B" w14:textId="77777777">
            <w:pPr>
              <w:rPr>
                <w:lang w:val="en-US"/>
              </w:rPr>
            </w:pPr>
          </w:p>
          <w:p w:rsidR="00CF4AA9" w:rsidRDefault="00CF4AA9" w14:paraId="2EC7D803" w14:textId="77777777">
            <w:pPr>
              <w:rPr>
                <w:lang w:val="en-US"/>
              </w:rPr>
            </w:pPr>
          </w:p>
          <w:p w:rsidR="00CF4AA9" w:rsidRDefault="00CF4AA9" w14:paraId="43B6AFE0" w14:textId="77777777">
            <w:pPr>
              <w:rPr>
                <w:lang w:val="en-US"/>
              </w:rPr>
            </w:pPr>
          </w:p>
          <w:p w:rsidR="00CF4AA9" w:rsidRDefault="00CF4AA9" w14:paraId="5285F479" w14:textId="77777777">
            <w:pPr>
              <w:rPr>
                <w:lang w:val="en-US"/>
              </w:rPr>
            </w:pPr>
          </w:p>
          <w:p w:rsidR="00CF4AA9" w:rsidRDefault="00CF4AA9" w14:paraId="7800A676" w14:textId="77777777">
            <w:pPr>
              <w:rPr>
                <w:lang w:val="en-US"/>
              </w:rPr>
            </w:pPr>
          </w:p>
        </w:tc>
        <w:tc>
          <w:tcPr>
            <w:tcW w:w="7081" w:type="dxa"/>
            <w:gridSpan w:val="2"/>
          </w:tcPr>
          <w:p w:rsidR="007E373E" w:rsidRDefault="007E373E" w14:paraId="4BFEFB45" w14:textId="77777777">
            <w:pPr>
              <w:rPr>
                <w:lang w:val="en-US"/>
              </w:rPr>
            </w:pPr>
          </w:p>
        </w:tc>
      </w:tr>
      <w:tr w:rsidR="00CF4AA9" w:rsidTr="008E19E0" w14:paraId="14D321FB" w14:textId="77777777">
        <w:tc>
          <w:tcPr>
            <w:tcW w:w="9628" w:type="dxa"/>
            <w:gridSpan w:val="3"/>
          </w:tcPr>
          <w:p w:rsidR="00CF4AA9" w:rsidRDefault="00CF4AA9" w14:paraId="15B67C81" w14:textId="77777777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  <w:r w:rsidRPr="006001A2">
              <w:rPr>
                <w:lang w:val="en-US"/>
              </w:rPr>
              <w:t xml:space="preserve">our availability and willingness to take </w:t>
            </w:r>
            <w:r w:rsidRPr="006A7D19">
              <w:rPr>
                <w:noProof/>
                <w:lang w:val="en-US"/>
              </w:rPr>
              <w:t>active</w:t>
            </w:r>
            <w:r w:rsidRPr="006001A2">
              <w:rPr>
                <w:lang w:val="en-US"/>
              </w:rPr>
              <w:t xml:space="preserve"> part in the work of the working group (select which are applicable):</w:t>
            </w:r>
          </w:p>
        </w:tc>
      </w:tr>
      <w:tr w:rsidR="007E373E" w:rsidTr="00CF4AA9" w14:paraId="56269E34" w14:textId="77777777">
        <w:tc>
          <w:tcPr>
            <w:tcW w:w="8642" w:type="dxa"/>
            <w:gridSpan w:val="2"/>
          </w:tcPr>
          <w:p w:rsidRPr="005C6748" w:rsidR="007E373E" w:rsidP="005C6748" w:rsidRDefault="005C6748" w14:paraId="02CB47BE" w14:textId="18814768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 xml:space="preserve">Introduction to curriculum agility meeting, </w:t>
            </w:r>
            <w:r w:rsidR="0079159F">
              <w:rPr>
                <w:lang w:val="en-US"/>
              </w:rPr>
              <w:t>Z</w:t>
            </w:r>
            <w:r>
              <w:rPr>
                <w:lang w:val="en-US"/>
              </w:rPr>
              <w:t>oom,</w:t>
            </w:r>
            <w:r w:rsidR="0079159F">
              <w:rPr>
                <w:lang w:val="en-US"/>
              </w:rPr>
              <w:t xml:space="preserve"> Tuesday 3</w:t>
            </w:r>
            <w:r w:rsidRPr="0079159F" w:rsidR="0079159F">
              <w:rPr>
                <w:vertAlign w:val="superscript"/>
                <w:lang w:val="en-US"/>
              </w:rPr>
              <w:t>rd</w:t>
            </w:r>
            <w:r w:rsidR="0079159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of May 09.00-11.00 CET </w:t>
            </w:r>
          </w:p>
        </w:tc>
        <w:tc>
          <w:tcPr>
            <w:tcW w:w="986" w:type="dxa"/>
          </w:tcPr>
          <w:p w:rsidR="007E373E" w:rsidRDefault="007E373E" w14:paraId="4B8C0848" w14:textId="77777777">
            <w:pPr>
              <w:rPr>
                <w:lang w:val="en-US"/>
              </w:rPr>
            </w:pPr>
          </w:p>
        </w:tc>
      </w:tr>
      <w:tr w:rsidR="00CF4AA9" w:rsidTr="00CF4AA9" w14:paraId="595B4D49" w14:textId="77777777">
        <w:tc>
          <w:tcPr>
            <w:tcW w:w="8642" w:type="dxa"/>
            <w:gridSpan w:val="2"/>
          </w:tcPr>
          <w:p w:rsidR="00CF4AA9" w:rsidP="00CF4AA9" w:rsidRDefault="005C6748" w14:paraId="22901EE3" w14:textId="47D35495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Brainstorm session on self-assessment systems</w:t>
            </w:r>
            <w:r w:rsidR="0079159F">
              <w:rPr>
                <w:lang w:val="en-US"/>
              </w:rPr>
              <w:t xml:space="preserve"> for curriculum agility, Zoom, </w:t>
            </w:r>
            <w:r>
              <w:rPr>
                <w:lang w:val="en-US"/>
              </w:rPr>
              <w:t xml:space="preserve"> </w:t>
            </w:r>
            <w:r w:rsidR="0079159F">
              <w:rPr>
                <w:lang w:val="en-US"/>
              </w:rPr>
              <w:t xml:space="preserve">Wednesday </w:t>
            </w:r>
            <w:r>
              <w:rPr>
                <w:lang w:val="en-US"/>
              </w:rPr>
              <w:t>25</w:t>
            </w:r>
            <w:r w:rsidRPr="00757203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of May 2022 15:00-17:00 CET</w:t>
            </w:r>
          </w:p>
        </w:tc>
        <w:tc>
          <w:tcPr>
            <w:tcW w:w="986" w:type="dxa"/>
          </w:tcPr>
          <w:p w:rsidR="00CF4AA9" w:rsidRDefault="00CF4AA9" w14:paraId="0DFDB6D2" w14:textId="77777777">
            <w:pPr>
              <w:rPr>
                <w:lang w:val="en-US"/>
              </w:rPr>
            </w:pPr>
          </w:p>
        </w:tc>
      </w:tr>
      <w:tr w:rsidR="00CF4AA9" w:rsidTr="00CF4AA9" w14:paraId="7E2585F4" w14:textId="77777777">
        <w:tc>
          <w:tcPr>
            <w:tcW w:w="8642" w:type="dxa"/>
            <w:gridSpan w:val="2"/>
          </w:tcPr>
          <w:p w:rsidRPr="00CF4AA9" w:rsidR="00CF4AA9" w:rsidP="00CF4AA9" w:rsidRDefault="0079159F" w14:paraId="1EB0CFCD" w14:textId="3F7B9CDD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Working group day June the 12</w:t>
            </w:r>
            <w:r w:rsidRPr="0079159F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2022 at the CDIO Conference in Reykjavik</w:t>
            </w:r>
          </w:p>
        </w:tc>
        <w:tc>
          <w:tcPr>
            <w:tcW w:w="986" w:type="dxa"/>
          </w:tcPr>
          <w:p w:rsidR="00CF4AA9" w:rsidRDefault="00CF4AA9" w14:paraId="00209CA1" w14:textId="77777777">
            <w:pPr>
              <w:rPr>
                <w:lang w:val="en-US"/>
              </w:rPr>
            </w:pPr>
          </w:p>
        </w:tc>
      </w:tr>
      <w:tr w:rsidR="00CF4AA9" w:rsidTr="00CF4AA9" w14:paraId="2F77AAD1" w14:textId="77777777">
        <w:tc>
          <w:tcPr>
            <w:tcW w:w="8642" w:type="dxa"/>
            <w:gridSpan w:val="2"/>
          </w:tcPr>
          <w:p w:rsidRPr="00CF4AA9" w:rsidR="00CF4AA9" w:rsidP="00CF4AA9" w:rsidRDefault="0079159F" w14:paraId="0090EE10" w14:textId="4C992311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Writing the working group day report for the conference proceedings shortly after the conference (2-3 weeks)</w:t>
            </w:r>
          </w:p>
        </w:tc>
        <w:tc>
          <w:tcPr>
            <w:tcW w:w="986" w:type="dxa"/>
          </w:tcPr>
          <w:p w:rsidR="00CF4AA9" w:rsidRDefault="00CF4AA9" w14:paraId="53098672" w14:textId="77777777">
            <w:pPr>
              <w:rPr>
                <w:lang w:val="en-US"/>
              </w:rPr>
            </w:pPr>
          </w:p>
        </w:tc>
      </w:tr>
    </w:tbl>
    <w:p w:rsidR="007E373E" w:rsidRDefault="007E373E" w14:paraId="1CE0EC58" w14:textId="77777777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B543F"/>
    <w:rsid w:val="002729F0"/>
    <w:rsid w:val="002C4C2B"/>
    <w:rsid w:val="005C6748"/>
    <w:rsid w:val="006001A2"/>
    <w:rsid w:val="006159DB"/>
    <w:rsid w:val="006A7D19"/>
    <w:rsid w:val="00757203"/>
    <w:rsid w:val="0079159F"/>
    <w:rsid w:val="007E373E"/>
    <w:rsid w:val="00CF4AA9"/>
    <w:rsid w:val="00D02E84"/>
    <w:rsid w:val="00D52BBB"/>
    <w:rsid w:val="00D8378E"/>
    <w:rsid w:val="00DA0729"/>
    <w:rsid w:val="00DA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B13D8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Haraldur Auðunsson</cp:lastModifiedBy>
  <cp:revision>6</cp:revision>
  <dcterms:created xsi:type="dcterms:W3CDTF">2022-03-07T10:35:00Z</dcterms:created>
  <dcterms:modified xsi:type="dcterms:W3CDTF">2022-03-11T15:08:00Z</dcterms:modified>
</cp:coreProperties>
</file>